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3FF553" w14:textId="765E0755" w:rsidR="00830F9A" w:rsidRPr="00490BE8" w:rsidRDefault="00830F9A" w:rsidP="00830F9A">
      <w:pPr>
        <w:pStyle w:val="NormalWeb"/>
        <w:spacing w:after="0" w:afterAutospacing="0"/>
        <w:jc w:val="both"/>
        <w:rPr>
          <w:rFonts w:asciiTheme="minorHAnsi" w:hAnsiTheme="minorHAnsi" w:cstheme="minorBidi"/>
          <w:b/>
          <w:bCs/>
          <w:color w:val="00A1DA"/>
        </w:rPr>
      </w:pPr>
      <w:r w:rsidRPr="00490BE8">
        <w:rPr>
          <w:rFonts w:asciiTheme="minorHAnsi" w:hAnsiTheme="minorHAnsi" w:cstheme="minorBidi"/>
          <w:b/>
          <w:bCs/>
          <w:color w:val="00A1DA"/>
        </w:rPr>
        <w:t>PRESS RELEASE</w:t>
      </w:r>
    </w:p>
    <w:p w14:paraId="52023648" w14:textId="77777777" w:rsidR="002745FA" w:rsidRDefault="002745FA" w:rsidP="00830F9A">
      <w:pPr>
        <w:pStyle w:val="NormalWeb"/>
        <w:spacing w:before="0" w:beforeAutospacing="0" w:after="0" w:afterAutospacing="0"/>
        <w:jc w:val="both"/>
        <w:rPr>
          <w:rFonts w:asciiTheme="minorHAnsi" w:hAnsiTheme="minorHAnsi" w:cstheme="minorHAnsi"/>
          <w:color w:val="000000"/>
        </w:rPr>
      </w:pPr>
    </w:p>
    <w:p w14:paraId="1AB37687" w14:textId="37F52110" w:rsidR="00830F9A" w:rsidRPr="00490BE8" w:rsidRDefault="00830F9A" w:rsidP="00830F9A">
      <w:pPr>
        <w:pStyle w:val="NormalWeb"/>
        <w:spacing w:before="0" w:beforeAutospacing="0" w:after="0" w:afterAutospacing="0"/>
        <w:jc w:val="both"/>
        <w:rPr>
          <w:rFonts w:asciiTheme="minorHAnsi" w:hAnsiTheme="minorHAnsi" w:cstheme="minorHAnsi"/>
          <w:color w:val="000000"/>
        </w:rPr>
      </w:pPr>
      <w:r w:rsidRPr="00490BE8">
        <w:rPr>
          <w:rFonts w:asciiTheme="minorHAnsi" w:hAnsiTheme="minorHAnsi" w:cstheme="minorHAnsi"/>
          <w:color w:val="000000"/>
        </w:rPr>
        <w:t xml:space="preserve">From: </w:t>
      </w:r>
      <w:r w:rsidR="00025F49" w:rsidRPr="00490BE8">
        <w:rPr>
          <w:rFonts w:asciiTheme="minorHAnsi" w:hAnsiTheme="minorHAnsi" w:cstheme="minorHAnsi"/>
          <w:b/>
          <w:color w:val="000000"/>
        </w:rPr>
        <w:t>RS Marine Group</w:t>
      </w:r>
    </w:p>
    <w:p w14:paraId="71D6D8CE" w14:textId="6AE1C800" w:rsidR="00830F9A" w:rsidRPr="00490BE8" w:rsidRDefault="00830F9A" w:rsidP="00830F9A">
      <w:pPr>
        <w:pStyle w:val="NormalWeb"/>
        <w:spacing w:before="0" w:beforeAutospacing="0" w:after="0" w:afterAutospacing="0"/>
        <w:jc w:val="both"/>
        <w:rPr>
          <w:rFonts w:asciiTheme="minorHAnsi" w:hAnsiTheme="minorHAnsi" w:cstheme="minorHAnsi"/>
          <w:b/>
          <w:bCs/>
          <w:color w:val="000000"/>
        </w:rPr>
      </w:pPr>
      <w:r w:rsidRPr="00490BE8">
        <w:rPr>
          <w:rFonts w:asciiTheme="minorHAnsi" w:hAnsiTheme="minorHAnsi" w:cstheme="minorHAnsi"/>
          <w:color w:val="000000"/>
        </w:rPr>
        <w:t xml:space="preserve">Date: </w:t>
      </w:r>
      <w:r w:rsidR="00AD5C3B">
        <w:rPr>
          <w:rFonts w:asciiTheme="minorHAnsi" w:hAnsiTheme="minorHAnsi" w:cstheme="minorHAnsi"/>
          <w:b/>
          <w:bCs/>
          <w:color w:val="000000"/>
        </w:rPr>
        <w:t>30 May</w:t>
      </w:r>
      <w:r w:rsidRPr="00490BE8">
        <w:rPr>
          <w:rFonts w:asciiTheme="minorHAnsi" w:hAnsiTheme="minorHAnsi" w:cstheme="minorHAnsi"/>
          <w:b/>
          <w:bCs/>
          <w:color w:val="000000"/>
        </w:rPr>
        <w:t xml:space="preserve"> 202</w:t>
      </w:r>
      <w:r w:rsidR="00025F49" w:rsidRPr="00490BE8">
        <w:rPr>
          <w:rFonts w:asciiTheme="minorHAnsi" w:hAnsiTheme="minorHAnsi" w:cstheme="minorHAnsi"/>
          <w:b/>
          <w:bCs/>
          <w:color w:val="000000"/>
        </w:rPr>
        <w:t>3</w:t>
      </w:r>
    </w:p>
    <w:p w14:paraId="5A4846C7" w14:textId="5927D6FC" w:rsidR="00830F9A" w:rsidRPr="00490BE8" w:rsidRDefault="00830F9A" w:rsidP="1950DA17">
      <w:pPr>
        <w:pStyle w:val="NormalWeb"/>
        <w:spacing w:before="0" w:beforeAutospacing="0" w:after="0" w:afterAutospacing="0"/>
        <w:jc w:val="both"/>
        <w:rPr>
          <w:rFonts w:asciiTheme="minorHAnsi" w:hAnsiTheme="minorHAnsi" w:cstheme="minorBidi"/>
          <w:color w:val="000000"/>
        </w:rPr>
      </w:pPr>
    </w:p>
    <w:p w14:paraId="21D02885" w14:textId="77777777" w:rsidR="00830F9A" w:rsidRPr="00490BE8" w:rsidRDefault="00830F9A" w:rsidP="00830F9A">
      <w:pPr>
        <w:spacing w:after="240"/>
        <w:jc w:val="both"/>
        <w:rPr>
          <w:rFonts w:cstheme="minorHAnsi"/>
          <w:u w:val="single"/>
          <w:lang w:val="en-GB"/>
        </w:rPr>
      </w:pPr>
      <w:r w:rsidRPr="00490BE8">
        <w:rPr>
          <w:rFonts w:cstheme="minorHAnsi"/>
          <w:u w:val="single"/>
          <w:lang w:val="en-GB"/>
        </w:rPr>
        <w:tab/>
      </w:r>
      <w:r w:rsidRPr="00490BE8">
        <w:rPr>
          <w:rFonts w:cstheme="minorHAnsi"/>
          <w:u w:val="single"/>
          <w:lang w:val="en-GB"/>
        </w:rPr>
        <w:tab/>
      </w:r>
      <w:r w:rsidRPr="00490BE8">
        <w:rPr>
          <w:rFonts w:cstheme="minorHAnsi"/>
          <w:u w:val="single"/>
          <w:lang w:val="en-GB"/>
        </w:rPr>
        <w:tab/>
      </w:r>
      <w:r w:rsidRPr="00490BE8">
        <w:rPr>
          <w:rFonts w:cstheme="minorHAnsi"/>
          <w:u w:val="single"/>
          <w:lang w:val="en-GB"/>
        </w:rPr>
        <w:tab/>
      </w:r>
      <w:r w:rsidRPr="00490BE8">
        <w:rPr>
          <w:rFonts w:cstheme="minorHAnsi"/>
          <w:u w:val="single"/>
          <w:lang w:val="en-GB"/>
        </w:rPr>
        <w:tab/>
      </w:r>
      <w:r w:rsidRPr="00490BE8">
        <w:rPr>
          <w:rFonts w:cstheme="minorHAnsi"/>
          <w:u w:val="single"/>
          <w:lang w:val="en-GB"/>
        </w:rPr>
        <w:tab/>
      </w:r>
      <w:r w:rsidRPr="00490BE8">
        <w:rPr>
          <w:rFonts w:cstheme="minorHAnsi"/>
          <w:u w:val="single"/>
          <w:lang w:val="en-GB"/>
        </w:rPr>
        <w:tab/>
      </w:r>
      <w:r w:rsidRPr="00490BE8">
        <w:rPr>
          <w:rFonts w:cstheme="minorHAnsi"/>
          <w:u w:val="single"/>
          <w:lang w:val="en-GB"/>
        </w:rPr>
        <w:tab/>
      </w:r>
      <w:r w:rsidRPr="00490BE8">
        <w:rPr>
          <w:rFonts w:cstheme="minorHAnsi"/>
          <w:u w:val="single"/>
          <w:lang w:val="en-GB"/>
        </w:rPr>
        <w:tab/>
      </w:r>
      <w:r w:rsidRPr="00490BE8">
        <w:rPr>
          <w:rFonts w:cstheme="minorHAnsi"/>
          <w:u w:val="single"/>
          <w:lang w:val="en-GB"/>
        </w:rPr>
        <w:tab/>
      </w:r>
      <w:r w:rsidRPr="00490BE8">
        <w:rPr>
          <w:rFonts w:cstheme="minorHAnsi"/>
          <w:u w:val="single"/>
          <w:lang w:val="en-GB"/>
        </w:rPr>
        <w:tab/>
      </w:r>
      <w:r w:rsidRPr="00490BE8">
        <w:rPr>
          <w:rFonts w:cstheme="minorHAnsi"/>
          <w:u w:val="single"/>
          <w:lang w:val="en-GB"/>
        </w:rPr>
        <w:tab/>
      </w:r>
    </w:p>
    <w:p w14:paraId="3AEE306A" w14:textId="77777777" w:rsidR="00AD5C3B" w:rsidRPr="00AD5C3B" w:rsidRDefault="00AD5C3B" w:rsidP="00AD5C3B">
      <w:pPr>
        <w:spacing w:after="0" w:line="240" w:lineRule="auto"/>
        <w:rPr>
          <w:b/>
          <w:bCs/>
          <w:sz w:val="28"/>
          <w:szCs w:val="28"/>
          <w:lang w:val="en-GB"/>
        </w:rPr>
      </w:pPr>
      <w:r w:rsidRPr="00AD5C3B">
        <w:rPr>
          <w:b/>
          <w:bCs/>
          <w:sz w:val="28"/>
          <w:szCs w:val="28"/>
          <w:lang w:val="en-GB"/>
        </w:rPr>
        <w:t>Pulse 63's marina group trial a success, says RS Electric Boats</w:t>
      </w:r>
    </w:p>
    <w:p w14:paraId="5EC422FB" w14:textId="77777777" w:rsidR="00AD5C3B" w:rsidRPr="00AD5C3B" w:rsidRDefault="00AD5C3B" w:rsidP="00AD5C3B">
      <w:pPr>
        <w:spacing w:after="0" w:line="240" w:lineRule="auto"/>
        <w:rPr>
          <w:b/>
          <w:bCs/>
          <w:sz w:val="28"/>
          <w:szCs w:val="28"/>
          <w:lang w:val="en-GB"/>
        </w:rPr>
      </w:pPr>
    </w:p>
    <w:p w14:paraId="21471ECC" w14:textId="3B67A273" w:rsidR="00AD5C3B" w:rsidRPr="00AD5C3B" w:rsidRDefault="00AD5C3B" w:rsidP="00AD5C3B">
      <w:pPr>
        <w:rPr>
          <w:rFonts w:ascii="Calibri" w:eastAsia="Times New Roman" w:hAnsi="Calibri" w:cs="Calibri"/>
          <w:b/>
          <w:bCs/>
          <w:color w:val="000000"/>
          <w:lang w:val="en-GB" w:eastAsia="en-GB"/>
        </w:rPr>
      </w:pPr>
      <w:r w:rsidRPr="00AD5C3B">
        <w:rPr>
          <w:rFonts w:ascii="Calibri" w:eastAsia="Times New Roman" w:hAnsi="Calibri" w:cs="Calibri"/>
          <w:b/>
          <w:bCs/>
          <w:color w:val="000000"/>
          <w:lang w:val="en-GB" w:eastAsia="en-GB"/>
        </w:rPr>
        <w:t>After six months of being put through its paces in a marina, RS Electric Boats says its Pulse 63 electric RIB has more than proven its credentials as a workboat at MDL's busy Ocean Village marina in Southampton. </w:t>
      </w:r>
    </w:p>
    <w:p w14:paraId="6F686DDC" w14:textId="6FEC204B" w:rsidR="00AD5C3B" w:rsidRPr="00AD5C3B" w:rsidRDefault="00AD5C3B" w:rsidP="00AD5C3B">
      <w:pPr>
        <w:rPr>
          <w:rFonts w:ascii="Calibri" w:eastAsia="Times New Roman" w:hAnsi="Calibri" w:cs="Calibri"/>
          <w:color w:val="000000"/>
          <w:lang w:val="en-GB" w:eastAsia="en-GB"/>
        </w:rPr>
      </w:pPr>
      <w:r w:rsidRPr="00AD5C3B">
        <w:rPr>
          <w:rFonts w:ascii="Calibri" w:eastAsia="Times New Roman" w:hAnsi="Calibri" w:cs="Calibri"/>
          <w:color w:val="000000"/>
          <w:lang w:val="en-GB" w:eastAsia="en-GB"/>
        </w:rPr>
        <w:t>MDL was keen to assess whether an electric RIB could carry out the daily tasks associated with running a busy marina, like transporting items around the site, responding to berth holder requests and towing yachts; and whether charging would be straightforward.</w:t>
      </w:r>
    </w:p>
    <w:p w14:paraId="3272C5B8" w14:textId="1EDFE376" w:rsidR="00AD5C3B" w:rsidRPr="00AD5C3B" w:rsidRDefault="00AD5C3B" w:rsidP="00AD5C3B">
      <w:pPr>
        <w:rPr>
          <w:rFonts w:ascii="Calibri" w:eastAsia="Times New Roman" w:hAnsi="Calibri" w:cs="Calibri"/>
          <w:color w:val="000000"/>
          <w:lang w:val="en-GB" w:eastAsia="en-GB"/>
        </w:rPr>
      </w:pPr>
      <w:r w:rsidRPr="00AD5C3B">
        <w:rPr>
          <w:rFonts w:ascii="Calibri" w:eastAsia="Times New Roman" w:hAnsi="Calibri" w:cs="Calibri"/>
          <w:color w:val="000000"/>
          <w:lang w:val="en-GB" w:eastAsia="en-GB"/>
        </w:rPr>
        <w:t>"The tow capability is fantastic," says James Bills, the marina's assistant manager. "We've moved yachts and jet ski pods. It doesn't eat the battery under load - we're quite surprised with how it can compete with conventional workboats."</w:t>
      </w:r>
    </w:p>
    <w:p w14:paraId="4769C26A" w14:textId="5C8E7C75" w:rsidR="00AD5C3B" w:rsidRPr="00AD5C3B" w:rsidRDefault="00AD5C3B" w:rsidP="00AD5C3B">
      <w:pPr>
        <w:rPr>
          <w:rFonts w:ascii="Calibri" w:eastAsia="Times New Roman" w:hAnsi="Calibri" w:cs="Calibri"/>
          <w:color w:val="000000"/>
          <w:lang w:val="en-GB" w:eastAsia="en-GB"/>
        </w:rPr>
      </w:pPr>
      <w:r w:rsidRPr="00AD5C3B">
        <w:rPr>
          <w:rFonts w:ascii="Calibri" w:eastAsia="Times New Roman" w:hAnsi="Calibri" w:cs="Calibri"/>
          <w:color w:val="000000"/>
          <w:lang w:val="en-GB" w:eastAsia="en-GB"/>
        </w:rPr>
        <w:t>MDL Marinas is a keen advocate of green technology and has initiated and hosted a green-tech boat show for the last three years. It was during one of these that the two companies first met. It's been watching the development of RS Electric Boats with interest and was keen to take the opportunity for a lease.</w:t>
      </w:r>
    </w:p>
    <w:p w14:paraId="1EA9EF81" w14:textId="5DD52131" w:rsidR="00AD5C3B" w:rsidRPr="00AD5C3B" w:rsidRDefault="00AD5C3B" w:rsidP="00AD5C3B">
      <w:pPr>
        <w:rPr>
          <w:rFonts w:ascii="Calibri" w:eastAsia="Times New Roman" w:hAnsi="Calibri" w:cs="Calibri"/>
          <w:color w:val="000000"/>
          <w:lang w:val="en-GB" w:eastAsia="en-GB"/>
        </w:rPr>
      </w:pPr>
      <w:r w:rsidRPr="00AD5C3B">
        <w:rPr>
          <w:rFonts w:ascii="Calibri" w:eastAsia="Times New Roman" w:hAnsi="Calibri" w:cs="Calibri"/>
          <w:color w:val="000000"/>
          <w:lang w:val="en-GB" w:eastAsia="en-GB"/>
        </w:rPr>
        <w:t xml:space="preserve">"We realised quite early on in the Pulse's development," says RS Marine Group CEO Jon Partridge, "that we were going to have to do the </w:t>
      </w:r>
      <w:proofErr w:type="gramStart"/>
      <w:r w:rsidRPr="00AD5C3B">
        <w:rPr>
          <w:rFonts w:ascii="Calibri" w:eastAsia="Times New Roman" w:hAnsi="Calibri" w:cs="Calibri"/>
          <w:color w:val="000000"/>
          <w:lang w:val="en-GB" w:eastAsia="en-GB"/>
        </w:rPr>
        <w:t>leg-work</w:t>
      </w:r>
      <w:proofErr w:type="gramEnd"/>
      <w:r w:rsidRPr="00AD5C3B">
        <w:rPr>
          <w:rFonts w:ascii="Calibri" w:eastAsia="Times New Roman" w:hAnsi="Calibri" w:cs="Calibri"/>
          <w:color w:val="000000"/>
          <w:lang w:val="en-GB" w:eastAsia="en-GB"/>
        </w:rPr>
        <w:t xml:space="preserve"> in converting people to electric, offering more than just a quick test drive. The primary task has been to create the fantastic electric drive and integral structure of the Pulse, and the secondary one to create awareness of how useful, friendly, </w:t>
      </w:r>
      <w:proofErr w:type="gramStart"/>
      <w:r w:rsidRPr="00AD5C3B">
        <w:rPr>
          <w:rFonts w:ascii="Calibri" w:eastAsia="Times New Roman" w:hAnsi="Calibri" w:cs="Calibri"/>
          <w:color w:val="000000"/>
          <w:lang w:val="en-GB" w:eastAsia="en-GB"/>
        </w:rPr>
        <w:t>reliable</w:t>
      </w:r>
      <w:proofErr w:type="gramEnd"/>
      <w:r w:rsidRPr="00AD5C3B">
        <w:rPr>
          <w:rFonts w:ascii="Calibri" w:eastAsia="Times New Roman" w:hAnsi="Calibri" w:cs="Calibri"/>
          <w:color w:val="000000"/>
          <w:lang w:val="en-GB" w:eastAsia="en-GB"/>
        </w:rPr>
        <w:t xml:space="preserve"> and sustainable electric boats are. There is a mind-set to be overcome, we find some boaters are slightly suspicious of new tech."</w:t>
      </w:r>
    </w:p>
    <w:p w14:paraId="1281569F" w14:textId="19D908B0" w:rsidR="00AD5C3B" w:rsidRPr="00AD5C3B" w:rsidRDefault="00AD5C3B" w:rsidP="00AD5C3B">
      <w:pPr>
        <w:rPr>
          <w:rFonts w:ascii="Calibri" w:eastAsia="Times New Roman" w:hAnsi="Calibri" w:cs="Calibri"/>
          <w:color w:val="000000"/>
          <w:lang w:val="en-GB" w:eastAsia="en-GB"/>
        </w:rPr>
      </w:pPr>
      <w:r w:rsidRPr="00AD5C3B">
        <w:rPr>
          <w:rFonts w:ascii="Calibri" w:eastAsia="Times New Roman" w:hAnsi="Calibri" w:cs="Calibri"/>
          <w:color w:val="000000"/>
          <w:lang w:val="en-GB" w:eastAsia="en-GB"/>
        </w:rPr>
        <w:t>The Pulse is known for its rugged spacious designs, ease of manoeuvring, practical natures and innovative credentials, and the reports from those on the water with MDL underpin this.</w:t>
      </w:r>
    </w:p>
    <w:p w14:paraId="1540DADD" w14:textId="435BC416" w:rsidR="00AD5C3B" w:rsidRPr="00AD5C3B" w:rsidRDefault="00AD5C3B" w:rsidP="00AD5C3B">
      <w:pPr>
        <w:rPr>
          <w:rFonts w:ascii="Calibri" w:eastAsia="Times New Roman" w:hAnsi="Calibri" w:cs="Calibri"/>
          <w:color w:val="000000"/>
          <w:lang w:val="en-GB" w:eastAsia="en-GB"/>
        </w:rPr>
      </w:pPr>
      <w:r w:rsidRPr="00AD5C3B">
        <w:rPr>
          <w:rFonts w:ascii="Calibri" w:eastAsia="Times New Roman" w:hAnsi="Calibri" w:cs="Calibri"/>
          <w:color w:val="000000"/>
          <w:lang w:val="en-GB" w:eastAsia="en-GB"/>
        </w:rPr>
        <w:t>MDL's Lauren McCann (Ocean Village marina manager </w:t>
      </w:r>
      <w:hyperlink r:id="rId7" w:tgtFrame="_blank" w:history="1">
        <w:r w:rsidRPr="00AD5C3B">
          <w:rPr>
            <w:rStyle w:val="Hyperlink"/>
            <w:rFonts w:ascii="Calibri" w:eastAsia="Times New Roman" w:hAnsi="Calibri" w:cs="Calibri"/>
            <w:lang w:val="en-GB" w:eastAsia="en-GB"/>
          </w:rPr>
          <w:t>www.mdlmarinas.co.uk</w:t>
        </w:r>
      </w:hyperlink>
      <w:r w:rsidRPr="00AD5C3B">
        <w:rPr>
          <w:rFonts w:ascii="Calibri" w:eastAsia="Times New Roman" w:hAnsi="Calibri" w:cs="Calibri"/>
          <w:color w:val="000000"/>
          <w:lang w:val="en-GB" w:eastAsia="en-GB"/>
        </w:rPr>
        <w:t>) and James Bills (assistant manager) have been using the Pulse since early March 2023. "The site here is challenging for walking around," says McCann, "because of its layout. Having the Pulse here means we have been able to access the pontoons easily."</w:t>
      </w:r>
    </w:p>
    <w:p w14:paraId="015E42BC" w14:textId="32CAC341" w:rsidR="00AD5C3B" w:rsidRPr="00AD5C3B" w:rsidRDefault="00AD5C3B" w:rsidP="00AD5C3B">
      <w:pPr>
        <w:rPr>
          <w:rFonts w:ascii="Calibri" w:eastAsia="Times New Roman" w:hAnsi="Calibri" w:cs="Calibri"/>
          <w:color w:val="000000"/>
          <w:lang w:val="en-GB" w:eastAsia="en-GB"/>
        </w:rPr>
      </w:pPr>
      <w:r w:rsidRPr="00AD5C3B">
        <w:rPr>
          <w:rFonts w:ascii="Calibri" w:eastAsia="Times New Roman" w:hAnsi="Calibri" w:cs="Calibri"/>
          <w:color w:val="000000"/>
          <w:lang w:val="en-GB" w:eastAsia="en-GB"/>
        </w:rPr>
        <w:t>Highlights of the lease have included cost-saving (no diesel bills) and length of battery, its quietness, and its manoeuvrability and drivability.</w:t>
      </w:r>
    </w:p>
    <w:p w14:paraId="744636AA" w14:textId="6680170E" w:rsidR="00AD5C3B" w:rsidRPr="00AD5C3B" w:rsidRDefault="00AD5C3B" w:rsidP="00AD5C3B">
      <w:pPr>
        <w:rPr>
          <w:rFonts w:ascii="Calibri" w:eastAsia="Times New Roman" w:hAnsi="Calibri" w:cs="Calibri"/>
          <w:color w:val="000000"/>
          <w:lang w:val="en-GB" w:eastAsia="en-GB"/>
        </w:rPr>
      </w:pPr>
      <w:r w:rsidRPr="00AD5C3B">
        <w:rPr>
          <w:rFonts w:ascii="Calibri" w:eastAsia="Times New Roman" w:hAnsi="Calibri" w:cs="Calibri"/>
          <w:color w:val="000000"/>
          <w:lang w:val="en-GB" w:eastAsia="en-GB"/>
        </w:rPr>
        <w:t xml:space="preserve">The MDL team says the battery lasts for about two weeks' worth of 'pottering' around the marina (neither are insured to blast it out into the Solent).  "We've been really surprised how long a full charge </w:t>
      </w:r>
      <w:r w:rsidRPr="00AD5C3B">
        <w:rPr>
          <w:rFonts w:ascii="Calibri" w:eastAsia="Times New Roman" w:hAnsi="Calibri" w:cs="Calibri"/>
          <w:color w:val="000000"/>
          <w:lang w:val="en-GB" w:eastAsia="en-GB"/>
        </w:rPr>
        <w:lastRenderedPageBreak/>
        <w:t>lasts," Bills says. "We thought we'd be plugging it into the Aqua superPower charger every</w:t>
      </w:r>
      <w:r w:rsidR="00A41C44">
        <w:rPr>
          <w:rFonts w:ascii="Calibri" w:eastAsia="Times New Roman" w:hAnsi="Calibri" w:cs="Calibri"/>
          <w:color w:val="000000"/>
          <w:lang w:val="en-GB" w:eastAsia="en-GB"/>
        </w:rPr>
        <w:t xml:space="preserve"> </w:t>
      </w:r>
      <w:r w:rsidRPr="00AD5C3B">
        <w:rPr>
          <w:rFonts w:ascii="Calibri" w:eastAsia="Times New Roman" w:hAnsi="Calibri" w:cs="Calibri"/>
          <w:color w:val="000000"/>
          <w:lang w:val="en-GB" w:eastAsia="en-GB"/>
        </w:rPr>
        <w:t>day. But we're not."</w:t>
      </w:r>
    </w:p>
    <w:p w14:paraId="199D1487" w14:textId="6CF2C8A3" w:rsidR="00AD5C3B" w:rsidRPr="00AD5C3B" w:rsidRDefault="00AD5C3B" w:rsidP="00AD5C3B">
      <w:pPr>
        <w:rPr>
          <w:rFonts w:ascii="Calibri" w:eastAsia="Times New Roman" w:hAnsi="Calibri" w:cs="Calibri"/>
          <w:color w:val="000000"/>
          <w:lang w:val="en-GB" w:eastAsia="en-GB"/>
        </w:rPr>
      </w:pPr>
      <w:r w:rsidRPr="00AD5C3B">
        <w:rPr>
          <w:rFonts w:ascii="Calibri" w:eastAsia="Times New Roman" w:hAnsi="Calibri" w:cs="Calibri"/>
          <w:color w:val="000000"/>
          <w:lang w:val="en-GB" w:eastAsia="en-GB"/>
        </w:rPr>
        <w:t>Like with the challenges that the RS Marine Group faces, McCann says the team took time to adjust. "Electric boats are seen as a niche thing," she says. "Like people are apprehensive about swopping to electric cars."</w:t>
      </w:r>
    </w:p>
    <w:p w14:paraId="5CE5230F" w14:textId="0461701C" w:rsidR="00AD5C3B" w:rsidRPr="00AD5C3B" w:rsidRDefault="00AD5C3B" w:rsidP="00AD5C3B">
      <w:pPr>
        <w:rPr>
          <w:rFonts w:ascii="Calibri" w:eastAsia="Times New Roman" w:hAnsi="Calibri" w:cs="Calibri"/>
          <w:color w:val="000000"/>
          <w:lang w:val="en-GB" w:eastAsia="en-GB"/>
        </w:rPr>
      </w:pPr>
      <w:r w:rsidRPr="00AD5C3B">
        <w:rPr>
          <w:rFonts w:ascii="Calibri" w:eastAsia="Times New Roman" w:hAnsi="Calibri" w:cs="Calibri"/>
          <w:color w:val="000000"/>
          <w:lang w:val="en-GB" w:eastAsia="en-GB"/>
        </w:rPr>
        <w:t>She admits most of her team was quite sceptical before delivery and cites battery life, capability to tow, its torque and manoeuvrability capabilities as potential challenges for adopting electric.</w:t>
      </w:r>
    </w:p>
    <w:p w14:paraId="68CC6D3A" w14:textId="62DC6E73" w:rsidR="00AD5C3B" w:rsidRPr="00AD5C3B" w:rsidRDefault="00AD5C3B" w:rsidP="00AD5C3B">
      <w:pPr>
        <w:rPr>
          <w:rFonts w:ascii="Calibri" w:eastAsia="Times New Roman" w:hAnsi="Calibri" w:cs="Calibri"/>
          <w:color w:val="000000"/>
          <w:lang w:val="en-GB" w:eastAsia="en-GB"/>
        </w:rPr>
      </w:pPr>
      <w:r w:rsidRPr="00AD5C3B">
        <w:rPr>
          <w:rFonts w:ascii="Calibri" w:eastAsia="Times New Roman" w:hAnsi="Calibri" w:cs="Calibri"/>
          <w:color w:val="000000"/>
          <w:lang w:val="en-GB" w:eastAsia="en-GB"/>
        </w:rPr>
        <w:t>"But it's proven that it can work as a workboat," she says.</w:t>
      </w:r>
    </w:p>
    <w:p w14:paraId="323C10F9" w14:textId="5BC8CEF0" w:rsidR="00AD5C3B" w:rsidRPr="00AD5C3B" w:rsidRDefault="00AD5C3B" w:rsidP="00AD5C3B">
      <w:pPr>
        <w:rPr>
          <w:rFonts w:ascii="Calibri" w:eastAsia="Times New Roman" w:hAnsi="Calibri" w:cs="Calibri"/>
          <w:color w:val="000000"/>
          <w:lang w:val="en-GB" w:eastAsia="en-GB"/>
        </w:rPr>
      </w:pPr>
      <w:r w:rsidRPr="00AD5C3B">
        <w:rPr>
          <w:rFonts w:ascii="Calibri" w:eastAsia="Times New Roman" w:hAnsi="Calibri" w:cs="Calibri"/>
          <w:color w:val="000000"/>
          <w:lang w:val="en-GB" w:eastAsia="en-GB"/>
        </w:rPr>
        <w:t>Likewise, Bills believes once people drive a Pulse they will be converted.</w:t>
      </w:r>
    </w:p>
    <w:p w14:paraId="26D6AF2C" w14:textId="3FF98D69" w:rsidR="00AD5C3B" w:rsidRPr="00AD5C3B" w:rsidRDefault="00AD5C3B" w:rsidP="00AD5C3B">
      <w:pPr>
        <w:rPr>
          <w:rFonts w:ascii="Calibri" w:eastAsia="Times New Roman" w:hAnsi="Calibri" w:cs="Calibri"/>
          <w:color w:val="000000"/>
          <w:lang w:val="en-GB" w:eastAsia="en-GB"/>
        </w:rPr>
      </w:pPr>
      <w:r w:rsidRPr="00AD5C3B">
        <w:rPr>
          <w:rFonts w:ascii="Calibri" w:eastAsia="Times New Roman" w:hAnsi="Calibri" w:cs="Calibri"/>
          <w:color w:val="000000"/>
          <w:lang w:val="en-GB" w:eastAsia="en-GB"/>
        </w:rPr>
        <w:t xml:space="preserve">"It handles differently," he says. "The hull design means it turns tighter and it feels more 'planted'. The centre of gravity is down </w:t>
      </w:r>
      <w:proofErr w:type="gramStart"/>
      <w:r w:rsidRPr="00AD5C3B">
        <w:rPr>
          <w:rFonts w:ascii="Calibri" w:eastAsia="Times New Roman" w:hAnsi="Calibri" w:cs="Calibri"/>
          <w:color w:val="000000"/>
          <w:lang w:val="en-GB" w:eastAsia="en-GB"/>
        </w:rPr>
        <w:t>really low</w:t>
      </w:r>
      <w:proofErr w:type="gramEnd"/>
      <w:r w:rsidRPr="00AD5C3B">
        <w:rPr>
          <w:rFonts w:ascii="Calibri" w:eastAsia="Times New Roman" w:hAnsi="Calibri" w:cs="Calibri"/>
          <w:color w:val="000000"/>
          <w:lang w:val="en-GB" w:eastAsia="en-GB"/>
        </w:rPr>
        <w:t>.  It feels stable on the water. It's lovely to handle."</w:t>
      </w:r>
    </w:p>
    <w:p w14:paraId="602162B7" w14:textId="5D1D5255" w:rsidR="00AD5C3B" w:rsidRPr="00AD5C3B" w:rsidRDefault="00AD5C3B" w:rsidP="00AD5C3B">
      <w:pPr>
        <w:rPr>
          <w:rFonts w:ascii="Calibri" w:eastAsia="Times New Roman" w:hAnsi="Calibri" w:cs="Calibri"/>
          <w:color w:val="000000"/>
          <w:lang w:val="en-GB" w:eastAsia="en-GB"/>
        </w:rPr>
      </w:pPr>
      <w:r w:rsidRPr="00AD5C3B">
        <w:rPr>
          <w:rFonts w:ascii="Calibri" w:eastAsia="Times New Roman" w:hAnsi="Calibri" w:cs="Calibri"/>
          <w:color w:val="000000"/>
          <w:lang w:val="en-GB" w:eastAsia="en-GB"/>
        </w:rPr>
        <w:t>McCann says it has been an interesting learning curve and has changed the team's minds about quite how far green tech in the marine setting has come along.</w:t>
      </w:r>
    </w:p>
    <w:p w14:paraId="32048C13" w14:textId="2EAEEB5F" w:rsidR="00AD5C3B" w:rsidRPr="00AD5C3B" w:rsidRDefault="00AD5C3B" w:rsidP="00AD5C3B">
      <w:pPr>
        <w:rPr>
          <w:rFonts w:ascii="Calibri" w:eastAsia="Times New Roman" w:hAnsi="Calibri" w:cs="Calibri"/>
          <w:color w:val="000000"/>
          <w:lang w:val="en-GB" w:eastAsia="en-GB"/>
        </w:rPr>
      </w:pPr>
      <w:r w:rsidRPr="00AD5C3B">
        <w:rPr>
          <w:rFonts w:ascii="Calibri" w:eastAsia="Times New Roman" w:hAnsi="Calibri" w:cs="Calibri"/>
          <w:color w:val="000000"/>
          <w:lang w:val="en-GB" w:eastAsia="en-GB"/>
        </w:rPr>
        <w:t>"We're really fortunate they gave us this opportunity to trial it," she concludes.</w:t>
      </w:r>
    </w:p>
    <w:p w14:paraId="54A7D533" w14:textId="17364473" w:rsidR="00AD5C3B" w:rsidRPr="00AD5C3B" w:rsidRDefault="00AD5C3B" w:rsidP="00AD5C3B">
      <w:pPr>
        <w:rPr>
          <w:rFonts w:ascii="Calibri" w:eastAsia="Times New Roman" w:hAnsi="Calibri" w:cs="Calibri"/>
          <w:color w:val="000000"/>
          <w:lang w:val="en-GB" w:eastAsia="en-GB"/>
        </w:rPr>
      </w:pPr>
      <w:r w:rsidRPr="00AD5C3B">
        <w:rPr>
          <w:rFonts w:ascii="Calibri" w:eastAsia="Times New Roman" w:hAnsi="Calibri" w:cs="Calibri"/>
          <w:color w:val="000000"/>
          <w:lang w:val="en-GB" w:eastAsia="en-GB"/>
        </w:rPr>
        <w:t xml:space="preserve">"We understand some people's reluctance to embrace new technology," says Partridge. "But the fact is the planet is changing and we have to do everything we can to help protect our environment. The electric revolution is </w:t>
      </w:r>
      <w:proofErr w:type="gramStart"/>
      <w:r w:rsidRPr="00AD5C3B">
        <w:rPr>
          <w:rFonts w:ascii="Calibri" w:eastAsia="Times New Roman" w:hAnsi="Calibri" w:cs="Calibri"/>
          <w:color w:val="000000"/>
          <w:lang w:val="en-GB" w:eastAsia="en-GB"/>
        </w:rPr>
        <w:t>here</w:t>
      </w:r>
      <w:proofErr w:type="gramEnd"/>
      <w:r w:rsidRPr="00AD5C3B">
        <w:rPr>
          <w:rFonts w:ascii="Calibri" w:eastAsia="Times New Roman" w:hAnsi="Calibri" w:cs="Calibri"/>
          <w:color w:val="000000"/>
          <w:lang w:val="en-GB" w:eastAsia="en-GB"/>
        </w:rPr>
        <w:t xml:space="preserve"> and it is happening. There is no turning back. That's why we are delighted to work with those ready to embrace the technology and see for themselves what the Pulse 63 is truly capable of. We will do our utmost to let people experience its capabilities.</w:t>
      </w:r>
    </w:p>
    <w:p w14:paraId="4ABD42FD" w14:textId="6F1CC54E" w:rsidR="00AD5C3B" w:rsidRPr="00AD5C3B" w:rsidRDefault="00AD5C3B" w:rsidP="00AD5C3B">
      <w:pPr>
        <w:rPr>
          <w:rFonts w:ascii="Calibri" w:eastAsia="Times New Roman" w:hAnsi="Calibri" w:cs="Calibri"/>
          <w:color w:val="000000"/>
          <w:lang w:val="en-GB" w:eastAsia="en-GB"/>
        </w:rPr>
      </w:pPr>
      <w:r w:rsidRPr="00AD5C3B">
        <w:rPr>
          <w:rFonts w:ascii="Calibri" w:eastAsia="Times New Roman" w:hAnsi="Calibri" w:cs="Calibri"/>
          <w:color w:val="000000"/>
          <w:lang w:val="en-GB" w:eastAsia="en-GB"/>
        </w:rPr>
        <w:t xml:space="preserve">"Across the RS Marine </w:t>
      </w:r>
      <w:proofErr w:type="gramStart"/>
      <w:r w:rsidRPr="00AD5C3B">
        <w:rPr>
          <w:rFonts w:ascii="Calibri" w:eastAsia="Times New Roman" w:hAnsi="Calibri" w:cs="Calibri"/>
          <w:color w:val="000000"/>
          <w:lang w:val="en-GB" w:eastAsia="en-GB"/>
        </w:rPr>
        <w:t>Group</w:t>
      </w:r>
      <w:proofErr w:type="gramEnd"/>
      <w:r w:rsidRPr="00AD5C3B">
        <w:rPr>
          <w:rFonts w:ascii="Calibri" w:eastAsia="Times New Roman" w:hAnsi="Calibri" w:cs="Calibri"/>
          <w:color w:val="000000"/>
          <w:lang w:val="en-GB" w:eastAsia="en-GB"/>
        </w:rPr>
        <w:t xml:space="preserve"> we are striving to make our business, and others, as sustainable as possible. We've integrated all we've learnt with the Pulse and are pushing forward electric tech with Cheetah Marine. We will continue to create the best products we can to ensure that other marine businesses can be as sustainable as they can."</w:t>
      </w:r>
    </w:p>
    <w:p w14:paraId="2B4F86E4" w14:textId="5B015E7C" w:rsidR="00AD5C3B" w:rsidRPr="00AD5C3B" w:rsidRDefault="00AD5C3B" w:rsidP="00AD5C3B">
      <w:pPr>
        <w:rPr>
          <w:rFonts w:ascii="Calibri" w:eastAsia="Times New Roman" w:hAnsi="Calibri" w:cs="Calibri"/>
          <w:color w:val="000000"/>
          <w:lang w:val="en-GB" w:eastAsia="en-GB"/>
        </w:rPr>
      </w:pPr>
      <w:r w:rsidRPr="00AD5C3B">
        <w:rPr>
          <w:rFonts w:ascii="Calibri" w:eastAsia="Times New Roman" w:hAnsi="Calibri" w:cs="Calibri"/>
          <w:color w:val="000000"/>
          <w:lang w:val="en-GB" w:eastAsia="en-GB"/>
        </w:rPr>
        <w:t xml:space="preserve">RS Electric Boats says it's delighted with the international response to the Pulse 63. It's been utilised by SailGP, has made a splash in Lake </w:t>
      </w:r>
      <w:proofErr w:type="gramStart"/>
      <w:r w:rsidRPr="00AD5C3B">
        <w:rPr>
          <w:rFonts w:ascii="Calibri" w:eastAsia="Times New Roman" w:hAnsi="Calibri" w:cs="Calibri"/>
          <w:color w:val="000000"/>
          <w:lang w:val="en-GB" w:eastAsia="en-GB"/>
        </w:rPr>
        <w:t>Garda</w:t>
      </w:r>
      <w:proofErr w:type="gramEnd"/>
      <w:r w:rsidRPr="00AD5C3B">
        <w:rPr>
          <w:rFonts w:ascii="Calibri" w:eastAsia="Times New Roman" w:hAnsi="Calibri" w:cs="Calibri"/>
          <w:color w:val="000000"/>
          <w:lang w:val="en-GB" w:eastAsia="en-GB"/>
        </w:rPr>
        <w:t xml:space="preserve"> and looks set to build on its reputation as the most reliable, high-performing electric RIB on the market. The company recently announced that it has a dealer in Spain (via Nauta Systems </w:t>
      </w:r>
      <w:hyperlink r:id="rId8" w:tgtFrame="_blank" w:history="1">
        <w:r w:rsidRPr="00AD5C3B">
          <w:rPr>
            <w:rStyle w:val="Hyperlink"/>
            <w:rFonts w:ascii="Calibri" w:eastAsia="Times New Roman" w:hAnsi="Calibri" w:cs="Calibri"/>
            <w:lang w:val="en-GB" w:eastAsia="en-GB"/>
          </w:rPr>
          <w:t>https://nautasystems.com/</w:t>
        </w:r>
      </w:hyperlink>
      <w:r w:rsidRPr="00AD5C3B">
        <w:rPr>
          <w:rFonts w:ascii="Calibri" w:eastAsia="Times New Roman" w:hAnsi="Calibri" w:cs="Calibri"/>
          <w:color w:val="000000"/>
          <w:lang w:val="en-GB" w:eastAsia="en-GB"/>
        </w:rPr>
        <w:t>) and four other demo locations across Europe including the Netherlands (via Energyboats </w:t>
      </w:r>
      <w:hyperlink r:id="rId9" w:tgtFrame="_blank" w:history="1">
        <w:r w:rsidRPr="00AD5C3B">
          <w:rPr>
            <w:rStyle w:val="Hyperlink"/>
            <w:rFonts w:ascii="Calibri" w:eastAsia="Times New Roman" w:hAnsi="Calibri" w:cs="Calibri"/>
            <w:lang w:val="en-GB" w:eastAsia="en-GB"/>
          </w:rPr>
          <w:t>https://energyboats.com/</w:t>
        </w:r>
      </w:hyperlink>
      <w:r w:rsidRPr="00AD5C3B">
        <w:rPr>
          <w:rFonts w:ascii="Calibri" w:eastAsia="Times New Roman" w:hAnsi="Calibri" w:cs="Calibri"/>
          <w:color w:val="000000"/>
          <w:lang w:val="en-GB" w:eastAsia="en-GB"/>
        </w:rPr>
        <w:t>), Italy (via Negrinautica </w:t>
      </w:r>
      <w:hyperlink r:id="rId10" w:tgtFrame="_blank" w:history="1">
        <w:r w:rsidRPr="00AD5C3B">
          <w:rPr>
            <w:rStyle w:val="Hyperlink"/>
            <w:rFonts w:ascii="Calibri" w:eastAsia="Times New Roman" w:hAnsi="Calibri" w:cs="Calibri"/>
            <w:lang w:val="en-GB" w:eastAsia="en-GB"/>
          </w:rPr>
          <w:t>info@negrinautica.com</w:t>
        </w:r>
      </w:hyperlink>
      <w:r w:rsidRPr="00AD5C3B">
        <w:rPr>
          <w:rFonts w:ascii="Calibri" w:eastAsia="Times New Roman" w:hAnsi="Calibri" w:cs="Calibri"/>
          <w:color w:val="000000"/>
          <w:lang w:val="en-GB" w:eastAsia="en-GB"/>
        </w:rPr>
        <w:t>), and France (via RS Sailing's Nico Honor </w:t>
      </w:r>
      <w:hyperlink r:id="rId11" w:tgtFrame="_blank" w:history="1">
        <w:r w:rsidRPr="00AD5C3B">
          <w:rPr>
            <w:rStyle w:val="Hyperlink"/>
            <w:rFonts w:ascii="Calibri" w:eastAsia="Times New Roman" w:hAnsi="Calibri" w:cs="Calibri"/>
            <w:lang w:val="en-GB" w:eastAsia="en-GB"/>
          </w:rPr>
          <w:t>nico@rssailing.com</w:t>
        </w:r>
      </w:hyperlink>
      <w:r w:rsidRPr="00AD5C3B">
        <w:rPr>
          <w:rFonts w:ascii="Calibri" w:eastAsia="Times New Roman" w:hAnsi="Calibri" w:cs="Calibri"/>
          <w:color w:val="000000"/>
          <w:lang w:val="en-GB" w:eastAsia="en-GB"/>
        </w:rPr>
        <w:t>). RS Electric Boats is based in the UK with opportunities to experience the Pulse readily available.</w:t>
      </w:r>
    </w:p>
    <w:p w14:paraId="24F69A18" w14:textId="77777777" w:rsidR="00AD5C3B" w:rsidRDefault="00AD5C3B" w:rsidP="00AD5C3B">
      <w:pPr>
        <w:rPr>
          <w:rFonts w:ascii="Calibri" w:eastAsia="Times New Roman" w:hAnsi="Calibri" w:cs="Calibri"/>
          <w:color w:val="000000"/>
          <w:lang w:val="en-GB" w:eastAsia="en-GB"/>
        </w:rPr>
      </w:pPr>
      <w:r w:rsidRPr="00AD5C3B">
        <w:rPr>
          <w:rFonts w:ascii="Calibri" w:eastAsia="Times New Roman" w:hAnsi="Calibri" w:cs="Calibri"/>
          <w:color w:val="000000"/>
          <w:lang w:val="en-GB" w:eastAsia="en-GB"/>
        </w:rPr>
        <w:t>The commercially focused Pulse 63 is specifically designed for law enforcement, border protection, security, and marinas. It is available in leisure and superyacht configurations for private boat owners who want to reduce their carbon footprint. Find out more at </w:t>
      </w:r>
      <w:hyperlink r:id="rId12" w:tgtFrame="_blank" w:history="1">
        <w:r w:rsidRPr="00AD5C3B">
          <w:rPr>
            <w:rStyle w:val="Hyperlink"/>
            <w:rFonts w:ascii="Calibri" w:eastAsia="Times New Roman" w:hAnsi="Calibri" w:cs="Calibri"/>
            <w:lang w:val="en-GB" w:eastAsia="en-GB"/>
          </w:rPr>
          <w:t>https://www.rselectricboats.com/</w:t>
        </w:r>
      </w:hyperlink>
      <w:r w:rsidRPr="00AD5C3B">
        <w:rPr>
          <w:rFonts w:ascii="Calibri" w:eastAsia="Times New Roman" w:hAnsi="Calibri" w:cs="Calibri"/>
          <w:color w:val="000000"/>
          <w:lang w:val="en-GB" w:eastAsia="en-GB"/>
        </w:rPr>
        <w:t>.</w:t>
      </w:r>
    </w:p>
    <w:p w14:paraId="2BAD05F4" w14:textId="77777777" w:rsidR="00AD5C3B" w:rsidRPr="00AD5C3B" w:rsidRDefault="00AD5C3B" w:rsidP="00AD5C3B">
      <w:pPr>
        <w:rPr>
          <w:rFonts w:ascii="Calibri" w:eastAsia="Times New Roman" w:hAnsi="Calibri" w:cs="Calibri"/>
          <w:color w:val="000000"/>
          <w:lang w:val="en-GB" w:eastAsia="en-GB"/>
        </w:rPr>
      </w:pPr>
    </w:p>
    <w:p w14:paraId="53BF6568" w14:textId="5B80920B" w:rsidR="00FD41FA" w:rsidRPr="009F3FE5" w:rsidRDefault="00FD41FA" w:rsidP="009F3FE5">
      <w:pPr>
        <w:rPr>
          <w:rFonts w:ascii="Calibri" w:hAnsi="Calibri" w:cs="Calibri"/>
          <w:color w:val="000000"/>
        </w:rPr>
      </w:pPr>
      <w:r>
        <w:rPr>
          <w:rFonts w:ascii="Calibri" w:hAnsi="Calibri" w:cs="Calibri"/>
          <w:color w:val="000000"/>
        </w:rPr>
        <w:t>ENDS</w:t>
      </w:r>
    </w:p>
    <w:p w14:paraId="480D6828" w14:textId="77777777" w:rsidR="009F3FE5" w:rsidRDefault="009F3FE5" w:rsidP="003C5C66">
      <w:pPr>
        <w:spacing w:line="360" w:lineRule="auto"/>
        <w:rPr>
          <w:b/>
          <w:bCs/>
          <w:lang w:val="en-GB"/>
        </w:rPr>
      </w:pPr>
    </w:p>
    <w:p w14:paraId="59ABAB85" w14:textId="6E6F89FC" w:rsidR="003C5C66" w:rsidRPr="00490BE8" w:rsidRDefault="003C5C66" w:rsidP="003C5C66">
      <w:pPr>
        <w:spacing w:line="360" w:lineRule="auto"/>
        <w:rPr>
          <w:lang w:val="en-GB"/>
        </w:rPr>
      </w:pPr>
      <w:r w:rsidRPr="00490BE8">
        <w:rPr>
          <w:b/>
          <w:bCs/>
          <w:lang w:val="en-GB"/>
        </w:rPr>
        <w:t xml:space="preserve">NOTES TO EDITORS: </w:t>
      </w:r>
    </w:p>
    <w:p w14:paraId="29DFFDDC" w14:textId="77777777" w:rsidR="003C5C66" w:rsidRPr="00490BE8" w:rsidRDefault="003C5C66" w:rsidP="003C5C66">
      <w:pPr>
        <w:pStyle w:val="ListParagraph"/>
        <w:numPr>
          <w:ilvl w:val="0"/>
          <w:numId w:val="4"/>
        </w:numPr>
        <w:spacing w:line="360" w:lineRule="auto"/>
        <w:rPr>
          <w:color w:val="0E101A"/>
          <w:sz w:val="20"/>
          <w:szCs w:val="20"/>
          <w:lang w:val="en-GB"/>
        </w:rPr>
      </w:pPr>
      <w:r w:rsidRPr="00490BE8">
        <w:rPr>
          <w:color w:val="0E101A"/>
          <w:sz w:val="20"/>
          <w:szCs w:val="20"/>
          <w:lang w:val="en-GB"/>
        </w:rPr>
        <w:t>Media enquiries: MAA – Zella Compton   zella@maa.agency | 02392 534853</w:t>
      </w:r>
    </w:p>
    <w:p w14:paraId="111AB405" w14:textId="77777777" w:rsidR="003C5C66" w:rsidRPr="00490BE8" w:rsidRDefault="003C5C66" w:rsidP="003C5C66">
      <w:pPr>
        <w:pStyle w:val="ListParagraph"/>
        <w:numPr>
          <w:ilvl w:val="0"/>
          <w:numId w:val="4"/>
        </w:numPr>
        <w:spacing w:line="360" w:lineRule="auto"/>
        <w:rPr>
          <w:sz w:val="20"/>
          <w:szCs w:val="20"/>
          <w:lang w:val="en-GB"/>
        </w:rPr>
      </w:pPr>
      <w:r w:rsidRPr="00490BE8">
        <w:rPr>
          <w:color w:val="0E101A"/>
          <w:sz w:val="20"/>
          <w:szCs w:val="20"/>
          <w:lang w:val="en-GB"/>
        </w:rPr>
        <w:t xml:space="preserve">A selection of images is available online at https://maa.agency/media-centre/ </w:t>
      </w:r>
    </w:p>
    <w:p w14:paraId="4878E827" w14:textId="1F37765C" w:rsidR="003C5C66" w:rsidRPr="00490BE8" w:rsidRDefault="003C5C66" w:rsidP="003C5C66">
      <w:pPr>
        <w:pStyle w:val="ListParagraph"/>
        <w:numPr>
          <w:ilvl w:val="0"/>
          <w:numId w:val="4"/>
        </w:numPr>
        <w:spacing w:line="360" w:lineRule="auto"/>
        <w:rPr>
          <w:color w:val="0E101A"/>
          <w:sz w:val="20"/>
          <w:szCs w:val="20"/>
          <w:lang w:val="en-GB"/>
        </w:rPr>
      </w:pPr>
      <w:r w:rsidRPr="00490BE8">
        <w:rPr>
          <w:color w:val="0E101A"/>
          <w:sz w:val="20"/>
          <w:szCs w:val="20"/>
          <w:lang w:val="en-GB"/>
        </w:rPr>
        <w:t>www.rsmarinegroup.com | 01794 526760</w:t>
      </w:r>
    </w:p>
    <w:p w14:paraId="77800728" w14:textId="55337583" w:rsidR="003C5C66" w:rsidRPr="00490BE8" w:rsidRDefault="003C5C66" w:rsidP="00E522DE">
      <w:pPr>
        <w:pStyle w:val="ListParagraph"/>
        <w:spacing w:line="360" w:lineRule="auto"/>
        <w:rPr>
          <w:color w:val="0E101A"/>
          <w:sz w:val="20"/>
          <w:szCs w:val="20"/>
          <w:lang w:val="en-GB"/>
        </w:rPr>
      </w:pPr>
      <w:r w:rsidRPr="00490BE8">
        <w:rPr>
          <w:color w:val="0E101A"/>
          <w:sz w:val="20"/>
          <w:szCs w:val="20"/>
          <w:lang w:val="en-GB"/>
        </w:rPr>
        <w:t>www.oceanplay.club | www.rselectricboats.com | www.rssailing.com |</w:t>
      </w:r>
      <w:r w:rsidRPr="00490BE8">
        <w:rPr>
          <w:lang w:val="en-GB"/>
        </w:rPr>
        <w:t xml:space="preserve"> </w:t>
      </w:r>
      <w:r w:rsidRPr="00490BE8">
        <w:rPr>
          <w:color w:val="0E101A"/>
          <w:sz w:val="20"/>
          <w:szCs w:val="20"/>
          <w:lang w:val="en-GB"/>
        </w:rPr>
        <w:t xml:space="preserve">www.cheetahmarine.com | </w:t>
      </w:r>
    </w:p>
    <w:p w14:paraId="28074B37" w14:textId="69A2F7D8" w:rsidR="003C5C66" w:rsidRPr="00636343" w:rsidRDefault="00FC17B5" w:rsidP="00636343">
      <w:pPr>
        <w:pStyle w:val="ListParagraph"/>
        <w:numPr>
          <w:ilvl w:val="0"/>
          <w:numId w:val="4"/>
        </w:numPr>
        <w:spacing w:line="360" w:lineRule="auto"/>
        <w:rPr>
          <w:color w:val="0E101A"/>
          <w:sz w:val="20"/>
          <w:szCs w:val="20"/>
          <w:lang w:val="en-GB"/>
        </w:rPr>
      </w:pPr>
      <w:r>
        <w:rPr>
          <w:color w:val="0E101A"/>
          <w:sz w:val="20"/>
          <w:szCs w:val="20"/>
          <w:lang w:val="en-GB"/>
        </w:rPr>
        <w:t xml:space="preserve">Within the RS Marine Group, </w:t>
      </w:r>
      <w:r w:rsidR="003C5C66" w:rsidRPr="00490BE8">
        <w:rPr>
          <w:color w:val="0E101A"/>
          <w:sz w:val="20"/>
          <w:szCs w:val="20"/>
          <w:lang w:val="en-GB"/>
        </w:rPr>
        <w:t xml:space="preserve">RS Sailing is internationally renowned for producing durable, award winning, and fun sailing dinghies. </w:t>
      </w:r>
      <w:r w:rsidR="003C5C66" w:rsidRPr="00FC17B5">
        <w:rPr>
          <w:color w:val="0E101A"/>
          <w:sz w:val="20"/>
          <w:szCs w:val="20"/>
          <w:lang w:val="en-GB"/>
        </w:rPr>
        <w:t xml:space="preserve">RS Electric Boats works towards reducing emissions from chase boats. The Pulse 63 is 100% electric, uses emissions-free propulsion, and is made using sustainable materials. </w:t>
      </w:r>
      <w:r w:rsidR="003C5C66" w:rsidRPr="00636343">
        <w:rPr>
          <w:color w:val="0E101A"/>
          <w:sz w:val="20"/>
          <w:szCs w:val="20"/>
          <w:lang w:val="en-GB"/>
        </w:rPr>
        <w:t>Cheetah Marine and RS Electric Boats joined forces in 2022 to develop a new generation of electric workboats. The companies are working together to accelerate the evolution of dependable electric boats for commercial, and leisure use.</w:t>
      </w:r>
      <w:r w:rsidR="00636343">
        <w:rPr>
          <w:color w:val="0E101A"/>
          <w:sz w:val="20"/>
          <w:szCs w:val="20"/>
          <w:lang w:val="en-GB"/>
        </w:rPr>
        <w:t xml:space="preserve"> </w:t>
      </w:r>
      <w:r w:rsidR="003C5C66" w:rsidRPr="00636343">
        <w:rPr>
          <w:color w:val="0E101A"/>
          <w:sz w:val="20"/>
          <w:szCs w:val="20"/>
          <w:lang w:val="en-GB"/>
        </w:rPr>
        <w:t>Ocean Play is a collaboration between RS Marine Group and Jo Richards</w:t>
      </w:r>
      <w:r w:rsidR="00AF0291" w:rsidRPr="00636343">
        <w:rPr>
          <w:color w:val="0E101A"/>
          <w:sz w:val="20"/>
          <w:szCs w:val="20"/>
          <w:lang w:val="en-GB"/>
        </w:rPr>
        <w:t xml:space="preserve"> </w:t>
      </w:r>
      <w:r w:rsidR="003C5C66" w:rsidRPr="00636343">
        <w:rPr>
          <w:color w:val="0E101A"/>
          <w:sz w:val="20"/>
          <w:szCs w:val="20"/>
          <w:lang w:val="en-GB"/>
        </w:rPr>
        <w:t>to manufacture Picos, Bugs, Bahias and Vagos. As well as manufacturing to Richards' original design, Ocean Play offers worldwide customer services for all four boats.</w:t>
      </w:r>
    </w:p>
    <w:p w14:paraId="3ADD4776" w14:textId="77777777" w:rsidR="003C5C66" w:rsidRPr="00490BE8" w:rsidRDefault="003C5C66" w:rsidP="003C5C66">
      <w:pPr>
        <w:spacing w:line="360" w:lineRule="auto"/>
        <w:rPr>
          <w:sz w:val="20"/>
          <w:szCs w:val="20"/>
          <w:lang w:val="en-GB"/>
        </w:rPr>
      </w:pPr>
    </w:p>
    <w:p w14:paraId="3CEBE74E" w14:textId="515EC384" w:rsidR="00505424" w:rsidRPr="00490BE8" w:rsidRDefault="00505424" w:rsidP="004000C1">
      <w:pPr>
        <w:spacing w:line="360" w:lineRule="auto"/>
        <w:ind w:firstLine="720"/>
        <w:rPr>
          <w:rFonts w:ascii="Calibri" w:eastAsia="Calibri" w:hAnsi="Calibri" w:cs="Calibri"/>
          <w:color w:val="0E101A"/>
          <w:lang w:val="en-GB"/>
        </w:rPr>
      </w:pPr>
    </w:p>
    <w:sectPr w:rsidR="00505424" w:rsidRPr="00490BE8">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DCF75A" w14:textId="77777777" w:rsidR="006E3BF7" w:rsidRDefault="006E3BF7">
      <w:pPr>
        <w:spacing w:after="0" w:line="240" w:lineRule="auto"/>
      </w:pPr>
      <w:r>
        <w:separator/>
      </w:r>
    </w:p>
  </w:endnote>
  <w:endnote w:type="continuationSeparator" w:id="0">
    <w:p w14:paraId="57A56B8A" w14:textId="77777777" w:rsidR="006E3BF7" w:rsidRDefault="006E3B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950DA17" w14:paraId="5E2CF8F0" w14:textId="77777777" w:rsidTr="1950DA17">
      <w:tc>
        <w:tcPr>
          <w:tcW w:w="3120" w:type="dxa"/>
        </w:tcPr>
        <w:p w14:paraId="2094D8FE" w14:textId="1A4F38CA" w:rsidR="1950DA17" w:rsidRDefault="1950DA17" w:rsidP="1950DA17">
          <w:pPr>
            <w:pStyle w:val="Header"/>
            <w:ind w:left="-115"/>
          </w:pPr>
        </w:p>
      </w:tc>
      <w:tc>
        <w:tcPr>
          <w:tcW w:w="3120" w:type="dxa"/>
        </w:tcPr>
        <w:p w14:paraId="52593048" w14:textId="6C023EA4" w:rsidR="1950DA17" w:rsidRDefault="1950DA17" w:rsidP="1950DA17">
          <w:pPr>
            <w:pStyle w:val="Header"/>
            <w:jc w:val="center"/>
          </w:pPr>
        </w:p>
      </w:tc>
      <w:tc>
        <w:tcPr>
          <w:tcW w:w="3120" w:type="dxa"/>
        </w:tcPr>
        <w:p w14:paraId="38C3A636" w14:textId="5F360050" w:rsidR="1950DA17" w:rsidRDefault="1950DA17" w:rsidP="1950DA17">
          <w:pPr>
            <w:pStyle w:val="Header"/>
            <w:ind w:right="-115"/>
            <w:jc w:val="right"/>
          </w:pPr>
        </w:p>
      </w:tc>
    </w:tr>
  </w:tbl>
  <w:p w14:paraId="07CE3BAE" w14:textId="3AACBC67" w:rsidR="1950DA17" w:rsidRDefault="1950DA17" w:rsidP="1950DA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5D9D53" w14:textId="77777777" w:rsidR="006E3BF7" w:rsidRDefault="006E3BF7">
      <w:pPr>
        <w:spacing w:after="0" w:line="240" w:lineRule="auto"/>
      </w:pPr>
      <w:r>
        <w:separator/>
      </w:r>
    </w:p>
  </w:footnote>
  <w:footnote w:type="continuationSeparator" w:id="0">
    <w:p w14:paraId="34B06252" w14:textId="77777777" w:rsidR="006E3BF7" w:rsidRDefault="006E3B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E54059" w14:textId="638C210A" w:rsidR="009B2F92" w:rsidRDefault="002745FA" w:rsidP="1950DA17">
    <w:pPr>
      <w:pStyle w:val="Header"/>
    </w:pPr>
    <w:r>
      <w:rPr>
        <w:noProof/>
      </w:rPr>
      <w:drawing>
        <wp:anchor distT="0" distB="0" distL="114300" distR="114300" simplePos="0" relativeHeight="251659264" behindDoc="1" locked="0" layoutInCell="1" allowOverlap="1" wp14:anchorId="11DC6D41" wp14:editId="2EA4B6DD">
          <wp:simplePos x="0" y="0"/>
          <wp:positionH relativeFrom="column">
            <wp:posOffset>-92149</wp:posOffset>
          </wp:positionH>
          <wp:positionV relativeFrom="paragraph">
            <wp:posOffset>3175</wp:posOffset>
          </wp:positionV>
          <wp:extent cx="1838325" cy="470887"/>
          <wp:effectExtent l="0" t="0" r="0" b="0"/>
          <wp:wrapNone/>
          <wp:docPr id="621551508"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551508" name="Picture 2"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838325" cy="470887"/>
                  </a:xfrm>
                  <a:prstGeom prst="rect">
                    <a:avLst/>
                  </a:prstGeom>
                </pic:spPr>
              </pic:pic>
            </a:graphicData>
          </a:graphic>
          <wp14:sizeRelH relativeFrom="page">
            <wp14:pctWidth>0</wp14:pctWidth>
          </wp14:sizeRelH>
          <wp14:sizeRelV relativeFrom="page">
            <wp14:pctHeight>0</wp14:pctHeight>
          </wp14:sizeRelV>
        </wp:anchor>
      </w:drawing>
    </w:r>
    <w:r w:rsidR="00170890">
      <w:rPr>
        <w:noProof/>
        <w:vertAlign w:val="subscript"/>
      </w:rPr>
      <w:drawing>
        <wp:anchor distT="0" distB="0" distL="114300" distR="114300" simplePos="0" relativeHeight="251658240" behindDoc="0" locked="0" layoutInCell="1" allowOverlap="1" wp14:anchorId="064EFB77" wp14:editId="13EADBE4">
          <wp:simplePos x="0" y="0"/>
          <wp:positionH relativeFrom="column">
            <wp:posOffset>4189228</wp:posOffset>
          </wp:positionH>
          <wp:positionV relativeFrom="paragraph">
            <wp:posOffset>-88974</wp:posOffset>
          </wp:positionV>
          <wp:extent cx="1977168" cy="613007"/>
          <wp:effectExtent l="0" t="0" r="4445" b="0"/>
          <wp:wrapSquare wrapText="bothSides"/>
          <wp:docPr id="1" name="Picture 1" descr="A picture containing text, outdoor,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outdoor, sign&#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977168" cy="613007"/>
                  </a:xfrm>
                  <a:prstGeom prst="rect">
                    <a:avLst/>
                  </a:prstGeom>
                </pic:spPr>
              </pic:pic>
            </a:graphicData>
          </a:graphic>
          <wp14:sizeRelH relativeFrom="page">
            <wp14:pctWidth>0</wp14:pctWidth>
          </wp14:sizeRelH>
          <wp14:sizeRelV relativeFrom="page">
            <wp14:pctHeight>0</wp14:pctHeight>
          </wp14:sizeRelV>
        </wp:anchor>
      </w:drawing>
    </w:r>
  </w:p>
  <w:p w14:paraId="1842490E" w14:textId="77777777" w:rsidR="00442B56" w:rsidRDefault="00442B56" w:rsidP="1950DA17">
    <w:pPr>
      <w:pStyle w:val="Header"/>
    </w:pPr>
  </w:p>
  <w:p w14:paraId="161C6315" w14:textId="77777777" w:rsidR="00442B56" w:rsidRDefault="00442B56" w:rsidP="1950DA17">
    <w:pPr>
      <w:pStyle w:val="Header"/>
    </w:pPr>
  </w:p>
  <w:p w14:paraId="4E8DFA98" w14:textId="77777777" w:rsidR="00C64C2F" w:rsidRDefault="00C64C2F" w:rsidP="1950DA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381932"/>
    <w:multiLevelType w:val="hybridMultilevel"/>
    <w:tmpl w:val="40B237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54D69A8"/>
    <w:multiLevelType w:val="hybridMultilevel"/>
    <w:tmpl w:val="4EF0DB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8D47A82"/>
    <w:multiLevelType w:val="hybridMultilevel"/>
    <w:tmpl w:val="26A87A06"/>
    <w:lvl w:ilvl="0" w:tplc="D06651D8">
      <w:start w:val="1"/>
      <w:numFmt w:val="bullet"/>
      <w:lvlText w:val=""/>
      <w:lvlJc w:val="left"/>
      <w:pPr>
        <w:ind w:left="720" w:hanging="360"/>
      </w:pPr>
      <w:rPr>
        <w:rFonts w:ascii="Symbol" w:hAnsi="Symbol" w:hint="default"/>
      </w:rPr>
    </w:lvl>
    <w:lvl w:ilvl="1" w:tplc="4B68395C">
      <w:start w:val="1"/>
      <w:numFmt w:val="bullet"/>
      <w:lvlText w:val="o"/>
      <w:lvlJc w:val="left"/>
      <w:pPr>
        <w:ind w:left="1440" w:hanging="360"/>
      </w:pPr>
      <w:rPr>
        <w:rFonts w:ascii="Courier New" w:hAnsi="Courier New" w:hint="default"/>
      </w:rPr>
    </w:lvl>
    <w:lvl w:ilvl="2" w:tplc="DF86A9CA">
      <w:start w:val="1"/>
      <w:numFmt w:val="bullet"/>
      <w:lvlText w:val=""/>
      <w:lvlJc w:val="left"/>
      <w:pPr>
        <w:ind w:left="2160" w:hanging="360"/>
      </w:pPr>
      <w:rPr>
        <w:rFonts w:ascii="Wingdings" w:hAnsi="Wingdings" w:hint="default"/>
      </w:rPr>
    </w:lvl>
    <w:lvl w:ilvl="3" w:tplc="1D14E120">
      <w:start w:val="1"/>
      <w:numFmt w:val="bullet"/>
      <w:lvlText w:val=""/>
      <w:lvlJc w:val="left"/>
      <w:pPr>
        <w:ind w:left="2880" w:hanging="360"/>
      </w:pPr>
      <w:rPr>
        <w:rFonts w:ascii="Symbol" w:hAnsi="Symbol" w:hint="default"/>
      </w:rPr>
    </w:lvl>
    <w:lvl w:ilvl="4" w:tplc="45D6A532">
      <w:start w:val="1"/>
      <w:numFmt w:val="bullet"/>
      <w:lvlText w:val="o"/>
      <w:lvlJc w:val="left"/>
      <w:pPr>
        <w:ind w:left="3600" w:hanging="360"/>
      </w:pPr>
      <w:rPr>
        <w:rFonts w:ascii="Courier New" w:hAnsi="Courier New" w:hint="default"/>
      </w:rPr>
    </w:lvl>
    <w:lvl w:ilvl="5" w:tplc="F478567C">
      <w:start w:val="1"/>
      <w:numFmt w:val="bullet"/>
      <w:lvlText w:val=""/>
      <w:lvlJc w:val="left"/>
      <w:pPr>
        <w:ind w:left="4320" w:hanging="360"/>
      </w:pPr>
      <w:rPr>
        <w:rFonts w:ascii="Wingdings" w:hAnsi="Wingdings" w:hint="default"/>
      </w:rPr>
    </w:lvl>
    <w:lvl w:ilvl="6" w:tplc="65365F54">
      <w:start w:val="1"/>
      <w:numFmt w:val="bullet"/>
      <w:lvlText w:val=""/>
      <w:lvlJc w:val="left"/>
      <w:pPr>
        <w:ind w:left="5040" w:hanging="360"/>
      </w:pPr>
      <w:rPr>
        <w:rFonts w:ascii="Symbol" w:hAnsi="Symbol" w:hint="default"/>
      </w:rPr>
    </w:lvl>
    <w:lvl w:ilvl="7" w:tplc="7AA21116">
      <w:start w:val="1"/>
      <w:numFmt w:val="bullet"/>
      <w:lvlText w:val="o"/>
      <w:lvlJc w:val="left"/>
      <w:pPr>
        <w:ind w:left="5760" w:hanging="360"/>
      </w:pPr>
      <w:rPr>
        <w:rFonts w:ascii="Courier New" w:hAnsi="Courier New" w:hint="default"/>
      </w:rPr>
    </w:lvl>
    <w:lvl w:ilvl="8" w:tplc="EC120994">
      <w:start w:val="1"/>
      <w:numFmt w:val="bullet"/>
      <w:lvlText w:val=""/>
      <w:lvlJc w:val="left"/>
      <w:pPr>
        <w:ind w:left="6480" w:hanging="360"/>
      </w:pPr>
      <w:rPr>
        <w:rFonts w:ascii="Wingdings" w:hAnsi="Wingdings" w:hint="default"/>
      </w:rPr>
    </w:lvl>
  </w:abstractNum>
  <w:abstractNum w:abstractNumId="3" w15:restartNumberingAfterBreak="0">
    <w:nsid w:val="6D812D28"/>
    <w:multiLevelType w:val="hybridMultilevel"/>
    <w:tmpl w:val="2646CD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98544527">
    <w:abstractNumId w:val="2"/>
  </w:num>
  <w:num w:numId="2" w16cid:durableId="962617672">
    <w:abstractNumId w:val="1"/>
  </w:num>
  <w:num w:numId="3" w16cid:durableId="1192570175">
    <w:abstractNumId w:val="0"/>
  </w:num>
  <w:num w:numId="4" w16cid:durableId="196785777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yNjc0MDAxtjA3NTZU0lEKTi0uzszPAykwrAUAxLD4ZCwAAAA="/>
  </w:docVars>
  <w:rsids>
    <w:rsidRoot w:val="39DD97EA"/>
    <w:rsid w:val="000136F2"/>
    <w:rsid w:val="00022EA7"/>
    <w:rsid w:val="00025F49"/>
    <w:rsid w:val="00053494"/>
    <w:rsid w:val="00064890"/>
    <w:rsid w:val="000A438B"/>
    <w:rsid w:val="00113343"/>
    <w:rsid w:val="001178D0"/>
    <w:rsid w:val="00170890"/>
    <w:rsid w:val="001B448A"/>
    <w:rsid w:val="001E4B3F"/>
    <w:rsid w:val="00262088"/>
    <w:rsid w:val="002745FA"/>
    <w:rsid w:val="002A24A2"/>
    <w:rsid w:val="002B1376"/>
    <w:rsid w:val="00313A2E"/>
    <w:rsid w:val="00337096"/>
    <w:rsid w:val="003569BE"/>
    <w:rsid w:val="0039366D"/>
    <w:rsid w:val="003B1DDE"/>
    <w:rsid w:val="003B260D"/>
    <w:rsid w:val="003C5C66"/>
    <w:rsid w:val="003D7D23"/>
    <w:rsid w:val="003E5F05"/>
    <w:rsid w:val="003E6738"/>
    <w:rsid w:val="004000C1"/>
    <w:rsid w:val="0040762F"/>
    <w:rsid w:val="0041109E"/>
    <w:rsid w:val="0043617E"/>
    <w:rsid w:val="00442B56"/>
    <w:rsid w:val="00490BE8"/>
    <w:rsid w:val="004B20AC"/>
    <w:rsid w:val="004B279B"/>
    <w:rsid w:val="004B687E"/>
    <w:rsid w:val="004B7238"/>
    <w:rsid w:val="00505424"/>
    <w:rsid w:val="005121FD"/>
    <w:rsid w:val="00513ED7"/>
    <w:rsid w:val="00540F13"/>
    <w:rsid w:val="00553458"/>
    <w:rsid w:val="005546A4"/>
    <w:rsid w:val="00562A95"/>
    <w:rsid w:val="0057360B"/>
    <w:rsid w:val="00580271"/>
    <w:rsid w:val="005C67AB"/>
    <w:rsid w:val="005D21DE"/>
    <w:rsid w:val="00626E5F"/>
    <w:rsid w:val="00636343"/>
    <w:rsid w:val="006555ED"/>
    <w:rsid w:val="006609B2"/>
    <w:rsid w:val="0066537A"/>
    <w:rsid w:val="006675A6"/>
    <w:rsid w:val="006A0103"/>
    <w:rsid w:val="006B1325"/>
    <w:rsid w:val="006B22A0"/>
    <w:rsid w:val="006E3BF7"/>
    <w:rsid w:val="0071233E"/>
    <w:rsid w:val="00717CA0"/>
    <w:rsid w:val="00720DB2"/>
    <w:rsid w:val="00727DAB"/>
    <w:rsid w:val="00733F81"/>
    <w:rsid w:val="0078278D"/>
    <w:rsid w:val="0079527C"/>
    <w:rsid w:val="007E5722"/>
    <w:rsid w:val="007F15A5"/>
    <w:rsid w:val="007F209C"/>
    <w:rsid w:val="007F525F"/>
    <w:rsid w:val="008010E9"/>
    <w:rsid w:val="00814560"/>
    <w:rsid w:val="00830F9A"/>
    <w:rsid w:val="008668C0"/>
    <w:rsid w:val="00897878"/>
    <w:rsid w:val="0089793E"/>
    <w:rsid w:val="008A1DF1"/>
    <w:rsid w:val="008C1BA7"/>
    <w:rsid w:val="008E6A19"/>
    <w:rsid w:val="008F033D"/>
    <w:rsid w:val="008F58B0"/>
    <w:rsid w:val="0090214A"/>
    <w:rsid w:val="009203DA"/>
    <w:rsid w:val="00923CAF"/>
    <w:rsid w:val="0092701D"/>
    <w:rsid w:val="0093161F"/>
    <w:rsid w:val="00953CF2"/>
    <w:rsid w:val="009B2F92"/>
    <w:rsid w:val="009E3ECA"/>
    <w:rsid w:val="009F3FE5"/>
    <w:rsid w:val="00A0773A"/>
    <w:rsid w:val="00A07917"/>
    <w:rsid w:val="00A41229"/>
    <w:rsid w:val="00A41C44"/>
    <w:rsid w:val="00A55D1B"/>
    <w:rsid w:val="00A90067"/>
    <w:rsid w:val="00AD5C3B"/>
    <w:rsid w:val="00AF0291"/>
    <w:rsid w:val="00B11A3E"/>
    <w:rsid w:val="00B274FD"/>
    <w:rsid w:val="00B304FC"/>
    <w:rsid w:val="00B35D4B"/>
    <w:rsid w:val="00B53DD6"/>
    <w:rsid w:val="00B67F03"/>
    <w:rsid w:val="00B83888"/>
    <w:rsid w:val="00BB77F7"/>
    <w:rsid w:val="00BC530A"/>
    <w:rsid w:val="00BE267D"/>
    <w:rsid w:val="00C264D1"/>
    <w:rsid w:val="00C501CF"/>
    <w:rsid w:val="00C501EA"/>
    <w:rsid w:val="00C57473"/>
    <w:rsid w:val="00C62C9A"/>
    <w:rsid w:val="00C64C2F"/>
    <w:rsid w:val="00C728C4"/>
    <w:rsid w:val="00C87AF7"/>
    <w:rsid w:val="00C94E59"/>
    <w:rsid w:val="00CA30C9"/>
    <w:rsid w:val="00CE4039"/>
    <w:rsid w:val="00CE64BF"/>
    <w:rsid w:val="00CE70DC"/>
    <w:rsid w:val="00D05A0C"/>
    <w:rsid w:val="00D133CD"/>
    <w:rsid w:val="00D2643F"/>
    <w:rsid w:val="00D56711"/>
    <w:rsid w:val="00D83CB7"/>
    <w:rsid w:val="00D95912"/>
    <w:rsid w:val="00DD70AD"/>
    <w:rsid w:val="00DE0FBB"/>
    <w:rsid w:val="00DF2576"/>
    <w:rsid w:val="00E178E6"/>
    <w:rsid w:val="00E522DE"/>
    <w:rsid w:val="00E572CB"/>
    <w:rsid w:val="00E6B265"/>
    <w:rsid w:val="00E7683D"/>
    <w:rsid w:val="00E90BAE"/>
    <w:rsid w:val="00EA7A9D"/>
    <w:rsid w:val="00EC571A"/>
    <w:rsid w:val="00EE1F37"/>
    <w:rsid w:val="00EE215F"/>
    <w:rsid w:val="00F52F20"/>
    <w:rsid w:val="00F703DE"/>
    <w:rsid w:val="00FA7195"/>
    <w:rsid w:val="00FC018D"/>
    <w:rsid w:val="00FC17B5"/>
    <w:rsid w:val="00FD41FA"/>
    <w:rsid w:val="020594E2"/>
    <w:rsid w:val="04B742DF"/>
    <w:rsid w:val="08193BDE"/>
    <w:rsid w:val="085287F6"/>
    <w:rsid w:val="0B268463"/>
    <w:rsid w:val="0BB6995F"/>
    <w:rsid w:val="0CECAD01"/>
    <w:rsid w:val="0E116ADA"/>
    <w:rsid w:val="0E944013"/>
    <w:rsid w:val="10301074"/>
    <w:rsid w:val="112C018E"/>
    <w:rsid w:val="151C1181"/>
    <w:rsid w:val="1592010B"/>
    <w:rsid w:val="1600CE4E"/>
    <w:rsid w:val="1644D8DF"/>
    <w:rsid w:val="186B79DA"/>
    <w:rsid w:val="18DFA201"/>
    <w:rsid w:val="1950DA17"/>
    <w:rsid w:val="19541D81"/>
    <w:rsid w:val="1BC29AF2"/>
    <w:rsid w:val="1CE06614"/>
    <w:rsid w:val="1D7FE5DD"/>
    <w:rsid w:val="1E2952BC"/>
    <w:rsid w:val="1E2AC06A"/>
    <w:rsid w:val="1E4FA832"/>
    <w:rsid w:val="1E7C3675"/>
    <w:rsid w:val="1F793BC2"/>
    <w:rsid w:val="1F84FE73"/>
    <w:rsid w:val="2120CED4"/>
    <w:rsid w:val="2139F731"/>
    <w:rsid w:val="22125C20"/>
    <w:rsid w:val="23BC7200"/>
    <w:rsid w:val="23D8CC23"/>
    <w:rsid w:val="26D1C452"/>
    <w:rsid w:val="271F4AD7"/>
    <w:rsid w:val="27B87A53"/>
    <w:rsid w:val="288FE323"/>
    <w:rsid w:val="29C2B350"/>
    <w:rsid w:val="2A2BB384"/>
    <w:rsid w:val="2B5AB97D"/>
    <w:rsid w:val="2BB320EA"/>
    <w:rsid w:val="2E2CDC3E"/>
    <w:rsid w:val="2F184D04"/>
    <w:rsid w:val="33DA8350"/>
    <w:rsid w:val="349EEAE1"/>
    <w:rsid w:val="35FB5208"/>
    <w:rsid w:val="375EDE5D"/>
    <w:rsid w:val="38A606ED"/>
    <w:rsid w:val="39DD97EA"/>
    <w:rsid w:val="3B9B7CE9"/>
    <w:rsid w:val="3C75D01A"/>
    <w:rsid w:val="3E706CC9"/>
    <w:rsid w:val="3F69F042"/>
    <w:rsid w:val="3FD1C377"/>
    <w:rsid w:val="4164458C"/>
    <w:rsid w:val="4258087F"/>
    <w:rsid w:val="43B825A5"/>
    <w:rsid w:val="44737C53"/>
    <w:rsid w:val="458C777B"/>
    <w:rsid w:val="45F25A23"/>
    <w:rsid w:val="460F4CB4"/>
    <w:rsid w:val="47DB7496"/>
    <w:rsid w:val="4896F282"/>
    <w:rsid w:val="489EE008"/>
    <w:rsid w:val="49B31F70"/>
    <w:rsid w:val="4A04957B"/>
    <w:rsid w:val="4A115551"/>
    <w:rsid w:val="4A443A2D"/>
    <w:rsid w:val="4BDEAEF1"/>
    <w:rsid w:val="4BFC1DA6"/>
    <w:rsid w:val="4D97EE07"/>
    <w:rsid w:val="4E7223F6"/>
    <w:rsid w:val="51C2EC1A"/>
    <w:rsid w:val="51E07ECF"/>
    <w:rsid w:val="53459519"/>
    <w:rsid w:val="54E1657A"/>
    <w:rsid w:val="55643AB3"/>
    <w:rsid w:val="57000B14"/>
    <w:rsid w:val="57B22F26"/>
    <w:rsid w:val="5807B2F2"/>
    <w:rsid w:val="59438346"/>
    <w:rsid w:val="594DFF87"/>
    <w:rsid w:val="59B4D69D"/>
    <w:rsid w:val="5BC7B986"/>
    <w:rsid w:val="5BD37C37"/>
    <w:rsid w:val="5C3C7C6B"/>
    <w:rsid w:val="5C66849A"/>
    <w:rsid w:val="5DD84CCC"/>
    <w:rsid w:val="5DF961B4"/>
    <w:rsid w:val="60BC4543"/>
    <w:rsid w:val="635C1D8A"/>
    <w:rsid w:val="63DE8E1C"/>
    <w:rsid w:val="64DBDAD3"/>
    <w:rsid w:val="6677AB34"/>
    <w:rsid w:val="67162EDE"/>
    <w:rsid w:val="671E1C64"/>
    <w:rsid w:val="6883D1D7"/>
    <w:rsid w:val="68E256C0"/>
    <w:rsid w:val="6922ECF9"/>
    <w:rsid w:val="6B69FC8E"/>
    <w:rsid w:val="6C19F782"/>
    <w:rsid w:val="717AB929"/>
    <w:rsid w:val="72550C5A"/>
    <w:rsid w:val="727010A9"/>
    <w:rsid w:val="7316898A"/>
    <w:rsid w:val="73C6847E"/>
    <w:rsid w:val="75E847A4"/>
    <w:rsid w:val="767E81CD"/>
    <w:rsid w:val="76FE2540"/>
    <w:rsid w:val="783744BF"/>
    <w:rsid w:val="7985CB0E"/>
    <w:rsid w:val="7A8470DA"/>
    <w:rsid w:val="7ABBB8C7"/>
    <w:rsid w:val="7AFA6064"/>
    <w:rsid w:val="7B09A2FD"/>
    <w:rsid w:val="7CAC30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DD97EA"/>
  <w15:chartTrackingRefBased/>
  <w15:docId w15:val="{0CC497C7-BF16-470C-8752-24312DFD0C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paragraph" w:styleId="Revision">
    <w:name w:val="Revision"/>
    <w:hidden/>
    <w:uiPriority w:val="99"/>
    <w:semiHidden/>
    <w:rsid w:val="004B7238"/>
    <w:pPr>
      <w:spacing w:after="0" w:line="240" w:lineRule="auto"/>
    </w:pPr>
  </w:style>
  <w:style w:type="paragraph" w:styleId="NormalWeb">
    <w:name w:val="Normal (Web)"/>
    <w:basedOn w:val="Normal"/>
    <w:uiPriority w:val="99"/>
    <w:unhideWhenUsed/>
    <w:rsid w:val="00830F9A"/>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styleId="FollowedHyperlink">
    <w:name w:val="FollowedHyperlink"/>
    <w:basedOn w:val="DefaultParagraphFont"/>
    <w:uiPriority w:val="99"/>
    <w:semiHidden/>
    <w:unhideWhenUsed/>
    <w:rsid w:val="00EA7A9D"/>
    <w:rPr>
      <w:color w:val="954F72" w:themeColor="followedHyperlink"/>
      <w:u w:val="single"/>
    </w:rPr>
  </w:style>
  <w:style w:type="character" w:styleId="UnresolvedMention">
    <w:name w:val="Unresolved Mention"/>
    <w:basedOn w:val="DefaultParagraphFont"/>
    <w:uiPriority w:val="99"/>
    <w:semiHidden/>
    <w:unhideWhenUsed/>
    <w:rsid w:val="00C94E59"/>
    <w:rPr>
      <w:color w:val="605E5C"/>
      <w:shd w:val="clear" w:color="auto" w:fill="E1DFDD"/>
    </w:rPr>
  </w:style>
  <w:style w:type="paragraph" w:styleId="ListParagraph">
    <w:name w:val="List Paragraph"/>
    <w:basedOn w:val="Normal"/>
    <w:uiPriority w:val="34"/>
    <w:qFormat/>
    <w:rsid w:val="00A55D1B"/>
    <w:pPr>
      <w:ind w:left="720"/>
      <w:contextualSpacing/>
    </w:pPr>
  </w:style>
  <w:style w:type="character" w:customStyle="1" w:styleId="apple-converted-space">
    <w:name w:val="apple-converted-space"/>
    <w:basedOn w:val="DefaultParagraphFont"/>
    <w:rsid w:val="00FD41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600742">
      <w:bodyDiv w:val="1"/>
      <w:marLeft w:val="0"/>
      <w:marRight w:val="0"/>
      <w:marTop w:val="0"/>
      <w:marBottom w:val="0"/>
      <w:divBdr>
        <w:top w:val="none" w:sz="0" w:space="0" w:color="auto"/>
        <w:left w:val="none" w:sz="0" w:space="0" w:color="auto"/>
        <w:bottom w:val="none" w:sz="0" w:space="0" w:color="auto"/>
        <w:right w:val="none" w:sz="0" w:space="0" w:color="auto"/>
      </w:divBdr>
    </w:div>
    <w:div w:id="304238685">
      <w:bodyDiv w:val="1"/>
      <w:marLeft w:val="0"/>
      <w:marRight w:val="0"/>
      <w:marTop w:val="0"/>
      <w:marBottom w:val="0"/>
      <w:divBdr>
        <w:top w:val="none" w:sz="0" w:space="0" w:color="auto"/>
        <w:left w:val="none" w:sz="0" w:space="0" w:color="auto"/>
        <w:bottom w:val="none" w:sz="0" w:space="0" w:color="auto"/>
        <w:right w:val="none" w:sz="0" w:space="0" w:color="auto"/>
      </w:divBdr>
    </w:div>
    <w:div w:id="368410252">
      <w:bodyDiv w:val="1"/>
      <w:marLeft w:val="0"/>
      <w:marRight w:val="0"/>
      <w:marTop w:val="0"/>
      <w:marBottom w:val="0"/>
      <w:divBdr>
        <w:top w:val="none" w:sz="0" w:space="0" w:color="auto"/>
        <w:left w:val="none" w:sz="0" w:space="0" w:color="auto"/>
        <w:bottom w:val="none" w:sz="0" w:space="0" w:color="auto"/>
        <w:right w:val="none" w:sz="0" w:space="0" w:color="auto"/>
      </w:divBdr>
    </w:div>
    <w:div w:id="395710027">
      <w:bodyDiv w:val="1"/>
      <w:marLeft w:val="0"/>
      <w:marRight w:val="0"/>
      <w:marTop w:val="0"/>
      <w:marBottom w:val="0"/>
      <w:divBdr>
        <w:top w:val="none" w:sz="0" w:space="0" w:color="auto"/>
        <w:left w:val="none" w:sz="0" w:space="0" w:color="auto"/>
        <w:bottom w:val="none" w:sz="0" w:space="0" w:color="auto"/>
        <w:right w:val="none" w:sz="0" w:space="0" w:color="auto"/>
      </w:divBdr>
    </w:div>
    <w:div w:id="762841369">
      <w:bodyDiv w:val="1"/>
      <w:marLeft w:val="0"/>
      <w:marRight w:val="0"/>
      <w:marTop w:val="0"/>
      <w:marBottom w:val="0"/>
      <w:divBdr>
        <w:top w:val="none" w:sz="0" w:space="0" w:color="auto"/>
        <w:left w:val="none" w:sz="0" w:space="0" w:color="auto"/>
        <w:bottom w:val="none" w:sz="0" w:space="0" w:color="auto"/>
        <w:right w:val="none" w:sz="0" w:space="0" w:color="auto"/>
      </w:divBdr>
    </w:div>
    <w:div w:id="1365519823">
      <w:bodyDiv w:val="1"/>
      <w:marLeft w:val="0"/>
      <w:marRight w:val="0"/>
      <w:marTop w:val="0"/>
      <w:marBottom w:val="0"/>
      <w:divBdr>
        <w:top w:val="none" w:sz="0" w:space="0" w:color="auto"/>
        <w:left w:val="none" w:sz="0" w:space="0" w:color="auto"/>
        <w:bottom w:val="none" w:sz="0" w:space="0" w:color="auto"/>
        <w:right w:val="none" w:sz="0" w:space="0" w:color="auto"/>
      </w:divBdr>
    </w:div>
    <w:div w:id="1522888948">
      <w:bodyDiv w:val="1"/>
      <w:marLeft w:val="0"/>
      <w:marRight w:val="0"/>
      <w:marTop w:val="0"/>
      <w:marBottom w:val="0"/>
      <w:divBdr>
        <w:top w:val="none" w:sz="0" w:space="0" w:color="auto"/>
        <w:left w:val="none" w:sz="0" w:space="0" w:color="auto"/>
        <w:bottom w:val="none" w:sz="0" w:space="0" w:color="auto"/>
        <w:right w:val="none" w:sz="0" w:space="0" w:color="auto"/>
      </w:divBdr>
    </w:div>
    <w:div w:id="1524661944">
      <w:bodyDiv w:val="1"/>
      <w:marLeft w:val="0"/>
      <w:marRight w:val="0"/>
      <w:marTop w:val="0"/>
      <w:marBottom w:val="0"/>
      <w:divBdr>
        <w:top w:val="none" w:sz="0" w:space="0" w:color="auto"/>
        <w:left w:val="none" w:sz="0" w:space="0" w:color="auto"/>
        <w:bottom w:val="none" w:sz="0" w:space="0" w:color="auto"/>
        <w:right w:val="none" w:sz="0" w:space="0" w:color="auto"/>
      </w:divBdr>
    </w:div>
    <w:div w:id="1858688651">
      <w:bodyDiv w:val="1"/>
      <w:marLeft w:val="0"/>
      <w:marRight w:val="0"/>
      <w:marTop w:val="0"/>
      <w:marBottom w:val="0"/>
      <w:divBdr>
        <w:top w:val="none" w:sz="0" w:space="0" w:color="auto"/>
        <w:left w:val="none" w:sz="0" w:space="0" w:color="auto"/>
        <w:bottom w:val="none" w:sz="0" w:space="0" w:color="auto"/>
        <w:right w:val="none" w:sz="0" w:space="0" w:color="auto"/>
      </w:divBdr>
    </w:div>
    <w:div w:id="1921795635">
      <w:bodyDiv w:val="1"/>
      <w:marLeft w:val="0"/>
      <w:marRight w:val="0"/>
      <w:marTop w:val="0"/>
      <w:marBottom w:val="0"/>
      <w:divBdr>
        <w:top w:val="none" w:sz="0" w:space="0" w:color="auto"/>
        <w:left w:val="none" w:sz="0" w:space="0" w:color="auto"/>
        <w:bottom w:val="none" w:sz="0" w:space="0" w:color="auto"/>
        <w:right w:val="none" w:sz="0" w:space="0" w:color="auto"/>
      </w:divBdr>
    </w:div>
    <w:div w:id="2044939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nautasystems.com/"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mdlmarinas.co.uk/" TargetMode="External"/><Relationship Id="rId12" Type="http://schemas.openxmlformats.org/officeDocument/2006/relationships/hyperlink" Target="https://www.rselectricboats.com/"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nico@rssailing.com"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info@negrinautica.com" TargetMode="External"/><Relationship Id="rId4" Type="http://schemas.openxmlformats.org/officeDocument/2006/relationships/webSettings" Target="webSettings.xml"/><Relationship Id="rId9" Type="http://schemas.openxmlformats.org/officeDocument/2006/relationships/hyperlink" Target="https://energyboats.com/"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024</Words>
  <Characters>5838</Characters>
  <Application>Microsoft Office Word</Application>
  <DocSecurity>0</DocSecurity>
  <Lines>48</Lines>
  <Paragraphs>13</Paragraphs>
  <ScaleCrop>false</ScaleCrop>
  <Company/>
  <LinksUpToDate>false</LinksUpToDate>
  <CharactersWithSpaces>6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licity Pearson</dc:creator>
  <cp:keywords/>
  <dc:description/>
  <cp:lastModifiedBy>Jake Young</cp:lastModifiedBy>
  <cp:revision>2</cp:revision>
  <cp:lastPrinted>2023-04-05T10:33:00Z</cp:lastPrinted>
  <dcterms:created xsi:type="dcterms:W3CDTF">2023-05-30T13:48:00Z</dcterms:created>
  <dcterms:modified xsi:type="dcterms:W3CDTF">2023-05-30T13:48:00Z</dcterms:modified>
</cp:coreProperties>
</file>